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A2F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2F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60242" w:rsidRPr="00EA2F1D" w:rsidRDefault="00E60242" w:rsidP="00E60242">
      <w:pPr>
        <w:rPr>
          <w:rFonts w:ascii="Arial" w:hAnsi="Arial" w:cs="Arial"/>
          <w:sz w:val="20"/>
          <w:szCs w:val="20"/>
        </w:rPr>
      </w:pPr>
      <w:r w:rsidRPr="00EA2F1D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IJECC”.</w:t>
      </w:r>
    </w:p>
    <w:p w:rsidR="009344FF" w:rsidRPr="00EA2F1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A2F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A2F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373A3" w:rsidRPr="00EA2F1D" w:rsidRDefault="00D34B61" w:rsidP="009344FF">
      <w:pPr>
        <w:rPr>
          <w:rFonts w:ascii="Arial" w:hAnsi="Arial" w:cs="Arial"/>
          <w:sz w:val="20"/>
          <w:szCs w:val="20"/>
        </w:rPr>
      </w:pPr>
      <w:r w:rsidRPr="00EA2F1D">
        <w:rPr>
          <w:rFonts w:ascii="Arial" w:hAnsi="Arial" w:cs="Arial"/>
          <w:sz w:val="20"/>
          <w:szCs w:val="20"/>
        </w:rPr>
        <w:t>Prof. Wen-Cheng Liu, National United University, Taiwan</w:t>
      </w:r>
      <w:bookmarkStart w:id="0" w:name="_GoBack"/>
      <w:bookmarkEnd w:id="0"/>
    </w:p>
    <w:sectPr w:rsidR="00D373A3" w:rsidRPr="00EA2F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0NDA3MjMwNDYyMbJQ0lEKTi0uzszPAykwrAUAAqIEjCwAAAA="/>
  </w:docVars>
  <w:rsids>
    <w:rsidRoot w:val="00A72896"/>
    <w:rsid w:val="002C0B2C"/>
    <w:rsid w:val="009344FF"/>
    <w:rsid w:val="009F328F"/>
    <w:rsid w:val="00A72896"/>
    <w:rsid w:val="00D34B61"/>
    <w:rsid w:val="00D373A3"/>
    <w:rsid w:val="00E60242"/>
    <w:rsid w:val="00EA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A6366"/>
  <w15:docId w15:val="{FD3758C2-5881-4793-8613-660CE936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5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0T11:14:00Z</dcterms:modified>
</cp:coreProperties>
</file>